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8.jpg" ContentType="image/jpeg"/>
  <Override PartName="/word/media/rId67.jpg" ContentType="image/jpeg"/>
  <Override PartName="/word/media/rId70.jpg" ContentType="image/jpeg"/>
  <Override PartName="/word/media/rId64.jpg" ContentType="image/jpeg"/>
  <Override PartName="/word/media/rId103.jpg" ContentType="image/jpeg"/>
  <Override PartName="/word/media/rId91.jpg" ContentType="image/jpeg"/>
  <Override PartName="/word/media/rId40.jpg" ContentType="image/jpeg"/>
  <Override PartName="/word/media/rId34.jpg" ContentType="image/jpeg"/>
  <Override PartName="/word/media/rId55.jpg" ContentType="image/jpeg"/>
  <Override PartName="/word/media/rId52.jpg" ContentType="image/jpeg"/>
  <Override PartName="/word/media/rId82.jpg" ContentType="image/jpeg"/>
  <Override PartName="/word/media/rId115.jpg" ContentType="image/jpeg"/>
  <Override PartName="/word/media/rId130.jpg" ContentType="image/jpeg"/>
  <Override PartName="/word/media/rId43.jpg" ContentType="image/jpeg"/>
  <Override PartName="/word/media/rId85.jpg" ContentType="image/jpeg"/>
  <Override PartName="/word/media/rId112.jpg" ContentType="image/jpeg"/>
  <Override PartName="/word/media/rId79.jpg" ContentType="image/jpeg"/>
  <Override PartName="/word/media/rId94.jpg" ContentType="image/jpeg"/>
  <Override PartName="/word/media/rId58.jpg" ContentType="image/jpeg"/>
  <Override PartName="/word/media/rId121.jpg" ContentType="image/jpeg"/>
  <Override PartName="/word/media/rId109.jpg" ContentType="image/jpeg"/>
  <Override PartName="/word/media/rId37.jpg" ContentType="image/jpeg"/>
  <Override PartName="/word/media/rId73.jpg" ContentType="image/jpeg"/>
  <Override PartName="/word/media/rId106.jpg" ContentType="image/jpeg"/>
  <Override PartName="/word/media/rId88.jpg" ContentType="image/jpeg"/>
  <Override PartName="/word/media/rId61.jpg" ContentType="image/jpeg"/>
  <Override PartName="/word/media/rId97.jpg" ContentType="image/jpeg"/>
  <Override PartName="/word/media/rId124.jpg" ContentType="image/jpeg"/>
  <Override PartName="/word/media/rId100.jpg" ContentType="image/jpeg"/>
  <Override PartName="/word/media/rId76.jpg" ContentType="image/jpeg"/>
  <Override PartName="/word/media/rId31.jpg" ContentType="image/jpeg"/>
  <Override PartName="/word/media/rId49.jpg" ContentType="image/jpeg"/>
  <Override PartName="/word/media/rId46.jpg" ContentType="image/jpeg"/>
  <Override PartName="/word/media/rId1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cсийский-университет-дружбы-народов"/>
    <w:p>
      <w:pPr>
        <w:pStyle w:val="Heading1"/>
      </w:pPr>
      <w:r>
        <w:rPr>
          <w:b/>
        </w:rPr>
        <w:t xml:space="preserve">РОC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3"/>
    <w:bookmarkStart w:id="24" w:name="отчет"/>
    <w:p>
      <w:pPr>
        <w:pStyle w:val="Heading2"/>
      </w:pPr>
      <w:r>
        <w:t xml:space="preserve">ОТЧЕТ</w:t>
      </w:r>
    </w:p>
    <w:bookmarkEnd w:id="24"/>
    <w:bookmarkStart w:id="25" w:name="по-лабораторной-работе-6"/>
    <w:p>
      <w:pPr>
        <w:pStyle w:val="Heading2"/>
      </w:pPr>
      <w:r>
        <w:t xml:space="preserve">ПО ЛАБОРАТОРНОЙ РАБОТЕ № 6</w:t>
      </w:r>
    </w:p>
    <w:bookmarkEnd w:id="25"/>
    <w:bookmarkStart w:id="26" w:name="дисциплина-операционные-системы"/>
    <w:p>
      <w:pPr>
        <w:pStyle w:val="Heading3"/>
      </w:pPr>
      <w:r>
        <w:rPr>
          <w:i/>
        </w:rPr>
        <w:t xml:space="preserve">дисциплина: Операционные системы</w:t>
      </w:r>
    </w:p>
    <w:bookmarkEnd w:id="26"/>
    <w:p>
      <w:r>
        <w:t xml:space="preserve">Студент: Юрченко Артём Алексеевич Группа: НФИбд-02-20</w:t>
      </w:r>
    </w:p>
    <w:p>
      <w:r>
        <w:t xml:space="preserve">МОСКВА</w:t>
      </w:r>
    </w:p>
    <w:p>
      <w:r>
        <w:t xml:space="preserve">2021 г.</w:t>
      </w:r>
    </w:p>
    <w:p>
      <w:r>
        <w:pict>
          <v:rect style="width:0;height:1.5pt" o:hralign="center" o:hrstd="t" o:hr="t"/>
        </w:pict>
      </w:r>
    </w:p>
    <w:bookmarkStart w:id="27" w:name="цель-работы"/>
    <w:p>
      <w:pPr>
        <w:pStyle w:val="Heading3"/>
      </w:pPr>
      <w:r>
        <w:rPr>
          <w:b/>
        </w:rPr>
        <w:t xml:space="preserve">Цель работы:</w:t>
      </w:r>
    </w:p>
    <w:bookmarkEnd w:id="27"/>
    <w:p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28" w:name="выполнение-работы"/>
    <w:p>
      <w:pPr>
        <w:pStyle w:val="Heading3"/>
      </w:pPr>
      <w:r>
        <w:rPr>
          <w:b/>
        </w:rPr>
        <w:t xml:space="preserve">Выполнение работы:</w:t>
      </w:r>
    </w:p>
    <w:bookmarkEnd w:id="28"/>
    <w:p>
      <w:pPr>
        <w:numPr>
          <w:numId w:val="2"/>
          <w:ilvl w:val="0"/>
        </w:numPr>
      </w:pPr>
      <w:r>
        <w:t xml:space="preserve">Выполните все примеры, приведённые в первой части описания лабораторной работы. (</w:t>
      </w:r>
      <w:r>
        <w:rPr>
          <w:i/>
        </w:rPr>
        <w:t xml:space="preserve">скриншот №1</w:t>
      </w:r>
      <w:r>
        <w:t xml:space="preserve">)</w:t>
      </w:r>
      <w:r>
        <w:t xml:space="preserve"> </w:t>
      </w:r>
      <w:r>
        <w:drawing>
          <wp:inline>
            <wp:extent cx="81026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.userapi.com/impg/FdJZEu3uklSM13aAgc8XqWiK1ZWJHLxfu7tgaQ/uoRW33Q0KM4.jpg?size=638x98&amp;quality=96&amp;sign=0a121f9cd042c0dc879af1a108003b3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26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2</w:t>
      </w:r>
      <w:r>
        <w:t xml:space="preserve">)</w:t>
      </w:r>
      <w:r>
        <w:t xml:space="preserve"> </w:t>
      </w:r>
      <w:r>
        <w:drawing>
          <wp:inline>
            <wp:extent cx="83439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1.userapi.com/impg/tIALAM6iXmvGVT2aNEqVFmf23vqGpcfb058jWw/np5ab7dZHZ8.jpg?size=657x98&amp;quality=96&amp;sign=3930d8285d8837541bba8c03df81be5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3</w:t>
      </w:r>
      <w:r>
        <w:t xml:space="preserve">)</w:t>
      </w:r>
      <w:r>
        <w:t xml:space="preserve"> </w:t>
      </w:r>
      <w:r>
        <w:drawing>
          <wp:inline>
            <wp:extent cx="121793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9.userapi.com/impg/H7nf82R8KMkV5ExCWTyloyUIzIpNWMwMnJxD3g/F5dmDHVPQ80.jpg?size=959x148&amp;quality=96&amp;sign=6f9455b8dade54cfb7318ea2ff0f21f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9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4</w:t>
      </w:r>
      <w:r>
        <w:t xml:space="preserve">)</w:t>
      </w:r>
      <w:r>
        <w:t xml:space="preserve"> </w:t>
      </w:r>
      <w:r>
        <w:drawing>
          <wp:inline>
            <wp:extent cx="113284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8.userapi.com/impg/oCdB8oykqwwBPFKqcSRh_wATrljKjuRsHBxRtQ/NMs5C0SxtlE.jpg?size=892x234&amp;quality=96&amp;sign=1b5f742fe2d3ff8029026458c8e7264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84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5</w:t>
      </w:r>
      <w:r>
        <w:t xml:space="preserve">)</w:t>
      </w:r>
      <w:r>
        <w:t xml:space="preserve"> </w:t>
      </w:r>
      <w:r>
        <w:drawing>
          <wp:inline>
            <wp:extent cx="12712700" cy="665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6.userapi.com/impg/wrGZVk1sBac8H3Hgyl9BBLwZOy92k51OR-xrVw/zDT13PqI3uc.jpg?size=1001x524&amp;quality=96&amp;sign=a8a0e769f06e8d0e08ca06aa1f96694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0" cy="66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6</w:t>
      </w:r>
      <w:r>
        <w:t xml:space="preserve">)</w:t>
      </w:r>
      <w:r>
        <w:t xml:space="preserve"> </w:t>
      </w:r>
      <w:r>
        <w:drawing>
          <wp:inline>
            <wp:extent cx="114300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1.userapi.com/impg/SpLXxRi_NZ5Vx5ZcsZyYEyKjpCEq8zcsEV8Tjw/OxA4le75pkQ.jpg?size=900x143&amp;quality=96&amp;sign=a4615ccbc978a3810bbc8131b28b69e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7</w:t>
      </w:r>
      <w:r>
        <w:t xml:space="preserve">)</w:t>
      </w:r>
      <w:r>
        <w:t xml:space="preserve"> </w:t>
      </w:r>
      <w:r>
        <w:drawing>
          <wp:inline>
            <wp:extent cx="792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0.userapi.com/impg/RIAohpo0IRouyWLnWtLBnyvQBqHZ9IQKn-BDdg/F7qjYZvrc20.jpg?size=624x216&amp;quality=96&amp;sign=fe6d7fc9be3f23d88114a7149a5198f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8</w:t>
      </w:r>
      <w:r>
        <w:t xml:space="preserve">)</w:t>
      </w:r>
      <w:r>
        <w:t xml:space="preserve"> </w:t>
      </w:r>
      <w:r>
        <w:drawing>
          <wp:inline>
            <wp:extent cx="106553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8.userapi.com/impg/x1W8EIV4BIwlqe01rtuYMepUNE2IXrebaHhJXg/cZnQk9SAecU.jpg?size=839x150&amp;quality=96&amp;sign=5a138b6655aa08c4885193e920d80d6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53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9</w:t>
      </w:r>
      <w:r>
        <w:t xml:space="preserve">)</w:t>
      </w:r>
      <w:r>
        <w:t xml:space="preserve"> </w:t>
      </w:r>
      <w:r>
        <w:drawing>
          <wp:inline>
            <wp:extent cx="91186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7.userapi.com/impg/WJgsWI3-wPu2peTs5S2uElN-xZn6jmLYweiPcQ/OFecGqVIzU8.jpg?size=718x119&amp;quality=96&amp;sign=7534df3f87c9fe7d5cb6d51b85db5cf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86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10</w:t>
      </w:r>
      <w:r>
        <w:t xml:space="preserve">)</w:t>
      </w:r>
      <w:r>
        <w:t xml:space="preserve"> </w:t>
      </w:r>
      <w:r>
        <w:drawing>
          <wp:inline>
            <wp:extent cx="11023600" cy="118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3.userapi.com/impg/BrjwNxrnMyK32BIR5lcftR_nUiSNx3qZ_NN_3Q/dPVcr97oLvg.jpg?size=868x93&amp;quality=96&amp;sign=7a716353e9d78c7361e78f448ea1d59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36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11</w:t>
      </w:r>
      <w:r>
        <w:t xml:space="preserve">)</w:t>
      </w:r>
      <w:r>
        <w:t xml:space="preserve"> </w:t>
      </w:r>
      <w:r>
        <w:drawing>
          <wp:inline>
            <wp:extent cx="98044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6.userapi.com/impg/jCZ-g2DBzF0rpaWgBTgMo4F94jLX2fH1MSlNtw/Gp6_qHPdjE8.jpg?size=772x166&amp;quality=96&amp;sign=9eaf227e303f40d8891feb6dc3b6560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44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12</w:t>
      </w:r>
      <w:r>
        <w:t xml:space="preserve">)</w:t>
      </w:r>
      <w:r>
        <w:t xml:space="preserve"> </w:t>
      </w:r>
      <w:r>
        <w:drawing>
          <wp:inline>
            <wp:extent cx="9105900" cy="92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3.userapi.com/impg/mUmlxkBInPRf-edliJg0C_uUyjO178CVh6974A/ieh_5uKiRHo.jpg?size=717x73&amp;quality=96&amp;sign=ed1027ce5cbdf83c806fc25968205c6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59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13</w:t>
      </w:r>
      <w:r>
        <w:t xml:space="preserve">)</w:t>
      </w:r>
      <w:r>
        <w:t xml:space="preserve"> </w:t>
      </w:r>
      <w:r>
        <w:drawing>
          <wp:inline>
            <wp:extent cx="96139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1.userapi.com/impg/WMS4vgYRhjuOrh4cIjEx9nAg-cVJ9STsJDfV_g/f_O9cotclkA.jpg?size=757x168&amp;quality=96&amp;sign=6c63479bbb820c5aa7d7a000e13bc97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39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14</w:t>
      </w:r>
      <w:r>
        <w:t xml:space="preserve">)</w:t>
      </w:r>
      <w:r>
        <w:t xml:space="preserve"> </w:t>
      </w:r>
      <w:r>
        <w:drawing>
          <wp:inline>
            <wp:extent cx="92964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1.userapi.com/impg/gALVhMr21iNXBDnnmd8FWxgvgDzagM8Ag6bquQ/RIGfMQNol4Y.jpg?size=732x140&amp;quality=96&amp;sign=54221ce5bf499a07fc70216a0a9ae68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 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 2.2. В домашнем каталоге создайте директорию ~/ski.plases. (</w:t>
      </w:r>
      <w:r>
        <w:rPr>
          <w:i/>
        </w:rPr>
        <w:t xml:space="preserve">скриншот №15</w:t>
      </w:r>
      <w:r>
        <w:t xml:space="preserve">)</w:t>
      </w:r>
      <w:r>
        <w:t xml:space="preserve"> </w:t>
      </w:r>
      <w:r>
        <w:drawing>
          <wp:inline>
            <wp:extent cx="10960100" cy="212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.userapi.com/impg/2BChjhtyXT2r_P3_3-6a-9bifNYEsVGjDdMn-Q/6D_RbOy1YTc.jpg?size=863x167&amp;quality=96&amp;sign=dd55cf2bfb8c07193c3618bce6c0ae2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01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3. Переместите файл equipment в каталог ~/ski.plases. (</w:t>
      </w:r>
      <w:r>
        <w:rPr>
          <w:i/>
        </w:rPr>
        <w:t xml:space="preserve">скриншот №16</w:t>
      </w:r>
      <w:r>
        <w:t xml:space="preserve">)</w:t>
      </w:r>
      <w:r>
        <w:t xml:space="preserve"> </w:t>
      </w:r>
      <w:r>
        <w:drawing>
          <wp:inline>
            <wp:extent cx="91059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9.userapi.com/impg/nbeDxjgp9IUMGanBzIKpi3EifXWJrXwY5vH6pg/ltOAEq8E4x4.jpg?size=717x92&amp;quality=96&amp;sign=9b1a5ca7eb0bbb48f242d5f604c49fa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59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4. Переименуйте файл ~/ski.plases/equipment в ~/ski.plases/equiplist. (</w:t>
      </w:r>
      <w:r>
        <w:rPr>
          <w:i/>
        </w:rPr>
        <w:t xml:space="preserve">скриншот №17</w:t>
      </w:r>
      <w:r>
        <w:t xml:space="preserve">)</w:t>
      </w:r>
      <w:r>
        <w:t xml:space="preserve"> </w:t>
      </w:r>
      <w:r>
        <w:drawing>
          <wp:inline>
            <wp:extent cx="115062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9.userapi.com/impg/jwE_-FNg9WoQv0dIOgM6vcwtrJaExl4qGZgjEQ/aIawz3ZMc7E.jpg?size=906x120&amp;quality=96&amp;sign=31a3512d74ad46441526b26f47f65df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 (</w:t>
      </w:r>
      <w:r>
        <w:rPr>
          <w:i/>
        </w:rPr>
        <w:t xml:space="preserve">скриншот №18</w:t>
      </w:r>
      <w:r>
        <w:t xml:space="preserve">)</w:t>
      </w:r>
      <w:r>
        <w:t xml:space="preserve"> </w:t>
      </w:r>
      <w:r>
        <w:drawing>
          <wp:inline>
            <wp:extent cx="11480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2.userapi.com/impg/MHuzzbkaAjZ02mxdIYo164FcI8r9HoL2OpJtuw/JM1uFNxCGxw.jpg?size=904x254&amp;quality=96&amp;sign=4eb0a08739912967638e3f9ae89cbb6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80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6. Создайте каталог с именем equipment в каталоге ~/ski.plases. (</w:t>
      </w:r>
      <w:r>
        <w:rPr>
          <w:i/>
        </w:rPr>
        <w:t xml:space="preserve">скриншот №19</w:t>
      </w:r>
      <w:r>
        <w:t xml:space="preserve">)</w:t>
      </w:r>
      <w:r>
        <w:t xml:space="preserve"> </w:t>
      </w:r>
      <w:r>
        <w:drawing>
          <wp:inline>
            <wp:extent cx="9398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8.userapi.com/impg/27FicVmlfTHjFB_6RtPNfpwvfVslANFAd2XsMg/IE72XrOuRfs.jpg?size=740x120&amp;quality=96&amp;sign=7c78c55b509999d75b77dd96c340e24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7. Переместите файлы ~/ski.plases/equiplist и equiplist2 в каталог ~/ski.plases/equipment. (</w:t>
      </w:r>
      <w:r>
        <w:rPr>
          <w:i/>
        </w:rPr>
        <w:t xml:space="preserve">скриншот №20</w:t>
      </w:r>
      <w:r>
        <w:t xml:space="preserve">)</w:t>
      </w:r>
      <w:r>
        <w:t xml:space="preserve"> </w:t>
      </w:r>
      <w:r>
        <w:drawing>
          <wp:inline>
            <wp:extent cx="11582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5.userapi.com/impg/NmZt2dj7M4prsTHOOyKG-iT0er29vQDyVzA5qg/aJCQwmCla54.jpg?size=912x332&amp;quality=96&amp;sign=101462de30b74bb75e00bf702f5e342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8. Создайте и переместите каталог ~/newdir в каталог ~/ski.plases и назовите его plans. (</w:t>
      </w:r>
      <w:r>
        <w:rPr>
          <w:i/>
        </w:rPr>
        <w:t xml:space="preserve">скриншот №20</w:t>
      </w:r>
      <w:r>
        <w:t xml:space="preserve">)</w:t>
      </w:r>
      <w:r>
        <w:t xml:space="preserve"> </w:t>
      </w:r>
      <w:r>
        <w:drawing>
          <wp:inline>
            <wp:extent cx="116078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7.userapi.com/impg/tr7k5C7EXRKvBCTHKvKmGWugAG_oDXijpjmZLQ/HeTYEspShZc.jpg?size=914x242&amp;quality=96&amp;sign=bc203b9f3ec78796c10af656d43858f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78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 3.1. drwxr--r-- ... australia (</w:t>
      </w:r>
      <w:r>
        <w:rPr>
          <w:i/>
        </w:rPr>
        <w:t xml:space="preserve">скриншот №21</w:t>
      </w:r>
      <w:r>
        <w:t xml:space="preserve">)</w:t>
      </w:r>
      <w:r>
        <w:t xml:space="preserve"> </w:t>
      </w:r>
      <w:r>
        <w:drawing>
          <wp:inline>
            <wp:extent cx="9880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9.userapi.com/impg/mXPc_iQOXXNmPBEZejbnJAs75GCGdOLWCewXmw/KXKs5kQqpbY.jpg?size=778x424&amp;quality=96&amp;sign=1fafa2043f73625330c3bd70c3cfcd0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2. drwx--x--x ... play (</w:t>
      </w:r>
      <w:r>
        <w:rPr>
          <w:i/>
        </w:rPr>
        <w:t xml:space="preserve">скриншот №22</w:t>
      </w:r>
      <w:r>
        <w:t xml:space="preserve">)</w:t>
      </w:r>
      <w:r>
        <w:t xml:space="preserve"> </w:t>
      </w:r>
      <w:r>
        <w:drawing>
          <wp:inline>
            <wp:extent cx="9652000" cy="361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1.userapi.com/impg/4U1c0bCfOtqQj1-HEpBmPinxG5FGtuvS2XJG0g/7McmJYGxwhg.jpg?size=760x285&amp;quality=96&amp;sign=4b39dba1a94085d0bd05cb1c9dfa77a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3. -r-xr--r-- ... my_os (</w:t>
      </w:r>
      <w:r>
        <w:rPr>
          <w:i/>
        </w:rPr>
        <w:t xml:space="preserve">скриншот №23</w:t>
      </w:r>
      <w:r>
        <w:t xml:space="preserve">)</w:t>
      </w:r>
      <w:r>
        <w:t xml:space="preserve"> </w:t>
      </w:r>
      <w:r>
        <w:drawing>
          <wp:inline>
            <wp:extent cx="9486900" cy="245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6.userapi.com/impg/CUtNCAGEUpEbXskr3bRDsjbqpB9MVsuFnH4flg/EpWQnC_5RGc.jpg?size=747x193&amp;quality=96&amp;sign=61facb9fdec986e4b4a1d9f12126797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9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4. -rw-rw-r-- ... feathers (</w:t>
      </w:r>
      <w:r>
        <w:rPr>
          <w:i/>
        </w:rPr>
        <w:t xml:space="preserve">скриншот №24</w:t>
      </w:r>
      <w:r>
        <w:t xml:space="preserve">)</w:t>
      </w:r>
      <w:r>
        <w:t xml:space="preserve"> </w:t>
      </w:r>
      <w:r>
        <w:drawing>
          <wp:inline>
            <wp:extent cx="9982200" cy="275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6.userapi.com/impg/u1jcCHxWSTSbh2TXYmh0fim39l-72PXhe5dg0w/Qtc6ZGoumZo.jpg?size=786x217&amp;quality=96&amp;sign=70783abc42d7277be884465baa5b213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2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numId w:val="2"/>
          <w:ilvl w:val="0"/>
        </w:numPr>
      </w:pPr>
      <w:r>
        <w:t xml:space="preserve">Проделайте приведённые ниже упражнения, записывая в отчёт по лабораторной работе используемые при этом команды: 4.1. Просмотрите содержимое файла /etc/password. (</w:t>
      </w:r>
      <w:r>
        <w:rPr>
          <w:i/>
        </w:rPr>
        <w:t xml:space="preserve">скриншот №25</w:t>
      </w:r>
      <w:r>
        <w:t xml:space="preserve">)</w:t>
      </w:r>
      <w:r>
        <w:t xml:space="preserve"> </w:t>
      </w:r>
      <w:r>
        <w:drawing>
          <wp:inline>
            <wp:extent cx="8305800" cy="271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3.userapi.com/impg/DsUJRi8eYtubT0q8uH6UujawW2bedBmQ6kqXmw/h2FRFKPXFiE.jpg?size=654x214&amp;quality=96&amp;sign=e8884350eb87569a33a594e64301e69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2. Скопируйте файл ~/feathers в файл ~/file.old. (</w:t>
      </w:r>
      <w:r>
        <w:rPr>
          <w:i/>
        </w:rPr>
        <w:t xml:space="preserve">скриншот №26</w:t>
      </w:r>
      <w:r>
        <w:t xml:space="preserve">)</w:t>
      </w:r>
      <w:r>
        <w:t xml:space="preserve"> </w:t>
      </w:r>
      <w:r>
        <w:drawing>
          <wp:inline>
            <wp:extent cx="9118600" cy="82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6.userapi.com/impg/ZSF9tvL7vw5rW3-UqUiev1hhQUJ-RyE3pw4N9w/ob5Hg4oMQYQ.jpg?size=718x65&amp;quality=96&amp;sign=8ee1305b5c4887ebb971eb501e05b26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86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3. Переместите файл ~/file.old в каталог ~/play. (</w:t>
      </w:r>
      <w:r>
        <w:rPr>
          <w:i/>
        </w:rPr>
        <w:t xml:space="preserve">скриншот №27</w:t>
      </w:r>
      <w:r>
        <w:t xml:space="preserve">)</w:t>
      </w:r>
      <w:r>
        <w:t xml:space="preserve"> </w:t>
      </w:r>
      <w:r>
        <w:drawing>
          <wp:inline>
            <wp:extent cx="9118600" cy="82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6.userapi.com/impg/ZSF9tvL7vw5rW3-UqUiev1hhQUJ-RyE3pw4N9w/ob5Hg4oMQYQ.jpg?size=718x65&amp;quality=96&amp;sign=8ee1305b5c4887ebb971eb501e05b26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86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4. Скопируйте каталог ~/play в каталог ~/fun. (</w:t>
      </w:r>
      <w:r>
        <w:rPr>
          <w:i/>
        </w:rPr>
        <w:t xml:space="preserve">скриншот №28</w:t>
      </w:r>
      <w:r>
        <w:t xml:space="preserve">)</w:t>
      </w:r>
      <w:r>
        <w:t xml:space="preserve"> </w:t>
      </w:r>
      <w:r>
        <w:drawing>
          <wp:inline>
            <wp:extent cx="7975600" cy="119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8.userapi.com/impg/6BsHLVSg-2sYJhGW1tVEdVqUycr6fkFvuGpoAQ/_UKnWgvb9OI.jpg?size=628x94&amp;quality=96&amp;sign=5d01b5f930279378e2f5372ebd9db1d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756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5. Переместите каталог ~/fun в каталог ~/play и назовите его games. (</w:t>
      </w:r>
      <w:r>
        <w:rPr>
          <w:i/>
        </w:rPr>
        <w:t xml:space="preserve">скриншот №29</w:t>
      </w:r>
      <w:r>
        <w:t xml:space="preserve">)</w:t>
      </w:r>
      <w:r>
        <w:t xml:space="preserve"> </w:t>
      </w:r>
      <w:r>
        <w:drawing>
          <wp:inline>
            <wp:extent cx="9677400" cy="212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4.userapi.com/impg/V2_L4CFA3Zg7-bFkEpLh3BZf72sSJrXCbAcQKQ/R72BI4vWS-w.jpg?size=762x167&amp;quality=96&amp;sign=5179723b95264cd27195771ad0159aa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6. Лишите владельца файла ~/feathers права на чтение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ayurchenko@temayurchenko:~$ chmod u-r ~/feathers</w:t>
      </w:r>
    </w:p>
    <w:p>
      <w:pPr>
        <w:numPr>
          <w:numId w:val="3"/>
          <w:ilvl w:val="1"/>
        </w:numPr>
      </w:pPr>
      <w:r>
        <w:t xml:space="preserve">Что произойдёт, если вы попытаетесь просмотреть файл ~/feathers командой cat?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aayurchenko@temayurchenko:~$ cat ~/feathers</w:t>
      </w:r>
      <w:r>
        <w:br w:type="textWrapping"/>
      </w:r>
      <w:r>
        <w:rPr>
          <w:rStyle w:val="VerbatimChar"/>
        </w:rPr>
        <w:t xml:space="preserve">cat: /home/aayurchenko/feathers: Отказано в доступе</w:t>
      </w:r>
    </w:p>
    <w:p>
      <w:pPr>
        <w:numPr>
          <w:numId w:val="1"/>
          <w:ilvl w:val="1"/>
        </w:numPr>
      </w:pPr>
      <w:r>
        <w:t xml:space="preserve">4.8. Что произойдёт, если вы попытаетесь скопировать файл ~/feathers?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aayurchenko@temayurchenko:~$ cp ~/feathers ~/abc1</w:t>
      </w:r>
      <w:r>
        <w:br w:type="textWrapping"/>
      </w:r>
      <w:r>
        <w:rPr>
          <w:rStyle w:val="VerbatimChar"/>
        </w:rPr>
        <w:t xml:space="preserve">cp: невозможно открыть '/home/aayurchenko/feathers' для чтения: Отказано в доступе</w:t>
      </w:r>
    </w:p>
    <w:p>
      <w:pPr>
        <w:numPr>
          <w:numId w:val="1"/>
          <w:ilvl w:val="1"/>
        </w:numPr>
      </w:pPr>
      <w:r>
        <w:t xml:space="preserve">4.9. Дайте владельцу файла ~/feathers право на чтение.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aayurchenko@temayurchenko:~$ chmod u+r ~/feathers</w:t>
      </w:r>
    </w:p>
    <w:p>
      <w:pPr>
        <w:numPr>
          <w:numId w:val="1"/>
          <w:ilvl w:val="1"/>
        </w:numPr>
      </w:pPr>
      <w:r>
        <w:t xml:space="preserve">4.10. Лишите владельца каталога ~/play права на выполнение.</w:t>
      </w:r>
    </w:p>
    <w:p>
      <w:pPr>
        <w:pStyle w:val="Compact"/>
        <w:numPr>
          <w:numId w:val="4"/>
          <w:ilvl w:val="1"/>
        </w:numPr>
      </w:pPr>
      <w:r>
        <w:t xml:space="preserve">Перейдите в каталог ~/play. Что произошло?</w:t>
      </w:r>
    </w:p>
    <w:p>
      <w:pPr>
        <w:numPr>
          <w:numId w:val="5"/>
          <w:ilvl w:val="1"/>
        </w:numPr>
      </w:pPr>
      <w:r>
        <w:t xml:space="preserve">Дайте владельцу каталога ~/play право на выполнение.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aayurchenko@temayurchenko:~$ chmod u-x ~/play</w:t>
      </w:r>
      <w:r>
        <w:br w:type="textWrapping"/>
      </w:r>
      <w:r>
        <w:rPr>
          <w:rStyle w:val="VerbatimChar"/>
        </w:rPr>
        <w:t xml:space="preserve">aayurchenko@temayurchenko:~$ cd play</w:t>
      </w:r>
      <w:r>
        <w:br w:type="textWrapping"/>
      </w:r>
      <w:r>
        <w:rPr>
          <w:rStyle w:val="VerbatimChar"/>
        </w:rPr>
        <w:t xml:space="preserve">bash: cd: play: Отказано в доступе</w:t>
      </w:r>
      <w:r>
        <w:br w:type="textWrapping"/>
      </w:r>
      <w:r>
        <w:rPr>
          <w:rStyle w:val="VerbatimChar"/>
        </w:rPr>
        <w:t xml:space="preserve">aayurchenko@temayurchenko:~$ chmod u+x ~/play</w:t>
      </w:r>
      <w:r>
        <w:br w:type="textWrapping"/>
      </w:r>
      <w:r>
        <w:rPr>
          <w:rStyle w:val="VerbatimChar"/>
        </w:rPr>
        <w:t xml:space="preserve">aayurchenko@temayurchenko:~$ cd play</w:t>
      </w:r>
      <w:r>
        <w:br w:type="textWrapping"/>
      </w:r>
      <w:r>
        <w:rPr>
          <w:rStyle w:val="VerbatimChar"/>
        </w:rPr>
        <w:t xml:space="preserve">aayurchenko@temayurchenko:~/play$ cd</w:t>
      </w:r>
    </w:p>
    <w:p>
      <w:pPr>
        <w:numPr>
          <w:numId w:val="2"/>
          <w:ilvl w:val="0"/>
        </w:numPr>
      </w:pPr>
      <w:r>
        <w:t xml:space="preserve">Прочитайте man по командам mount, fsck, mkfs, kill и кратко их охарактеризуйте, приведя примеры. (</w:t>
      </w:r>
      <w:r>
        <w:rPr>
          <w:i/>
        </w:rPr>
        <w:t xml:space="preserve">скриншот №30</w:t>
      </w:r>
      <w:r>
        <w:t xml:space="preserve">)</w:t>
      </w:r>
      <w:r>
        <w:t xml:space="preserve"> </w:t>
      </w:r>
      <w:r>
        <w:drawing>
          <wp:inline>
            <wp:extent cx="11506200" cy="824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0.userapi.com/impg/rI7Oi3IrpcWgNj1bPxbatuAjJWrauX4pvwUAcg/CDPfHPNzTck.jpg?size=906x649&amp;quality=96&amp;sign=c83e24ae81bab1e90fa183d13f31aad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0" cy="824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31</w:t>
      </w:r>
      <w:r>
        <w:t xml:space="preserve">)</w:t>
      </w:r>
      <w:r>
        <w:t xml:space="preserve"> </w:t>
      </w:r>
      <w:r>
        <w:drawing>
          <wp:inline>
            <wp:extent cx="11493500" cy="1121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5.userapi.com/impg/1LDyXnhJHC6v7EKQIdp8_EO-mV7eqd5l6OvhzA/h7WvAw3PCQ4.jpg?size=905x883&amp;quality=96&amp;sign=e0b7c9c1ac0cdb08c122278c55cb6cf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3500" cy="1121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32</w:t>
      </w:r>
      <w:r>
        <w:t xml:space="preserve">)</w:t>
      </w:r>
      <w:r>
        <w:t xml:space="preserve"> </w:t>
      </w:r>
      <w:r>
        <w:drawing>
          <wp:inline>
            <wp:extent cx="11341100" cy="802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4.userapi.com/impg/c0WlcD3snGYpsOXHF9vhnNCwfG0KIeuhfloCvw/jCnoDsSugqI.jpg?size=893x632&amp;quality=96&amp;sign=fd2185aa61408041d6b82fc67789f65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1100" cy="802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33</w:t>
      </w:r>
      <w:r>
        <w:t xml:space="preserve">)</w:t>
      </w:r>
      <w:r>
        <w:t xml:space="preserve"> </w:t>
      </w:r>
      <w:r>
        <w:drawing>
          <wp:inline>
            <wp:extent cx="11468100" cy="528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3.userapi.com/impg/x7V9ez58hV5jshXC9wv33z2TnXU1Ea54Rq6MEQ/npojmNTGtiY.jpg?size=903x416&amp;quality=96&amp;sign=0340702e968e82174919bacb5a23dba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81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34</w:t>
      </w:r>
      <w:r>
        <w:t xml:space="preserve">)</w:t>
      </w:r>
      <w:r>
        <w:t xml:space="preserve"> </w:t>
      </w:r>
      <w:r>
        <w:drawing>
          <wp:inline>
            <wp:extent cx="6731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5.userapi.com/impg/rYK4hUbAzahAiYNueUPLhFtrVBIx4lN5srgYtg/2rIYZnR1le4.jpg?size=530x116&amp;quality=96&amp;sign=260a41b1703d70de4a9bf0a16f53bf8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1" w:name="вывод"/>
    <w:p>
      <w:pPr>
        <w:pStyle w:val="Heading2"/>
      </w:pPr>
      <w:r>
        <w:rPr>
          <w:b/>
        </w:rPr>
        <w:t xml:space="preserve">Вывод:</w:t>
      </w:r>
    </w:p>
    <w:bookmarkEnd w:id="131"/>
    <w:p>
      <w:r>
        <w:t xml:space="preserve">Я ознакомился с файловой системой Linux, её структурой, именами и содержанием каталогов. Я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cd07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eac54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125218c0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4247e9cb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f0e9514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5">
    <w:abstractNumId w:val="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8" Target="media/rId118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64" Target="media/rId64.jpg" /><Relationship Type="http://schemas.openxmlformats.org/officeDocument/2006/relationships/image" Id="rId103" Target="media/rId103.jpg" /><Relationship Type="http://schemas.openxmlformats.org/officeDocument/2006/relationships/image" Id="rId91" Target="media/rId91.jpg" /><Relationship Type="http://schemas.openxmlformats.org/officeDocument/2006/relationships/image" Id="rId40" Target="media/rId40.jpg" /><Relationship Type="http://schemas.openxmlformats.org/officeDocument/2006/relationships/image" Id="rId34" Target="media/rId34.jpg" /><Relationship Type="http://schemas.openxmlformats.org/officeDocument/2006/relationships/image" Id="rId55" Target="media/rId55.jpg" /><Relationship Type="http://schemas.openxmlformats.org/officeDocument/2006/relationships/image" Id="rId52" Target="media/rId52.jpg" /><Relationship Type="http://schemas.openxmlformats.org/officeDocument/2006/relationships/image" Id="rId82" Target="media/rId82.jpg" /><Relationship Type="http://schemas.openxmlformats.org/officeDocument/2006/relationships/image" Id="rId115" Target="media/rId115.jpg" /><Relationship Type="http://schemas.openxmlformats.org/officeDocument/2006/relationships/image" Id="rId130" Target="media/rId130.jpg" /><Relationship Type="http://schemas.openxmlformats.org/officeDocument/2006/relationships/image" Id="rId43" Target="media/rId43.jpg" /><Relationship Type="http://schemas.openxmlformats.org/officeDocument/2006/relationships/image" Id="rId85" Target="media/rId85.jpg" /><Relationship Type="http://schemas.openxmlformats.org/officeDocument/2006/relationships/image" Id="rId112" Target="media/rId112.jpg" /><Relationship Type="http://schemas.openxmlformats.org/officeDocument/2006/relationships/image" Id="rId79" Target="media/rId79.jpg" /><Relationship Type="http://schemas.openxmlformats.org/officeDocument/2006/relationships/image" Id="rId94" Target="media/rId94.jpg" /><Relationship Type="http://schemas.openxmlformats.org/officeDocument/2006/relationships/image" Id="rId58" Target="media/rId58.jpg" /><Relationship Type="http://schemas.openxmlformats.org/officeDocument/2006/relationships/image" Id="rId121" Target="media/rId121.jpg" /><Relationship Type="http://schemas.openxmlformats.org/officeDocument/2006/relationships/image" Id="rId109" Target="media/rId109.jpg" /><Relationship Type="http://schemas.openxmlformats.org/officeDocument/2006/relationships/image" Id="rId37" Target="media/rId37.jpg" /><Relationship Type="http://schemas.openxmlformats.org/officeDocument/2006/relationships/image" Id="rId73" Target="media/rId73.jpg" /><Relationship Type="http://schemas.openxmlformats.org/officeDocument/2006/relationships/image" Id="rId106" Target="media/rId106.jpg" /><Relationship Type="http://schemas.openxmlformats.org/officeDocument/2006/relationships/image" Id="rId88" Target="media/rId88.jpg" /><Relationship Type="http://schemas.openxmlformats.org/officeDocument/2006/relationships/image" Id="rId61" Target="media/rId61.jpg" /><Relationship Type="http://schemas.openxmlformats.org/officeDocument/2006/relationships/image" Id="rId97" Target="media/rId97.jpg" /><Relationship Type="http://schemas.openxmlformats.org/officeDocument/2006/relationships/image" Id="rId124" Target="media/rId124.jpg" /><Relationship Type="http://schemas.openxmlformats.org/officeDocument/2006/relationships/image" Id="rId100" Target="media/rId100.jpg" /><Relationship Type="http://schemas.openxmlformats.org/officeDocument/2006/relationships/image" Id="rId76" Target="media/rId76.jpg" /><Relationship Type="http://schemas.openxmlformats.org/officeDocument/2006/relationships/image" Id="rId31" Target="media/rId31.jpg" /><Relationship Type="http://schemas.openxmlformats.org/officeDocument/2006/relationships/image" Id="rId49" Target="media/rId49.jpg" /><Relationship Type="http://schemas.openxmlformats.org/officeDocument/2006/relationships/image" Id="rId46" Target="media/rId46.jpg" /><Relationship Type="http://schemas.openxmlformats.org/officeDocument/2006/relationships/image" Id="rId127" Target="media/rId1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